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525EDA22" w:rsidR="004A689E" w:rsidRPr="00983C00" w:rsidRDefault="00977F18" w:rsidP="0091435F">
      <w:pPr>
        <w:spacing w:after="120"/>
        <w:jc w:val="center"/>
        <w:rPr>
          <w:rFonts w:ascii="Arial Narrow" w:hAnsi="Arial Narrow"/>
          <w:b/>
          <w:sz w:val="28"/>
        </w:rPr>
      </w:pPr>
      <w:r>
        <w:rPr>
          <w:rFonts w:ascii="Arial Narrow" w:hAnsi="Arial Narrow"/>
          <w:b/>
          <w:sz w:val="28"/>
        </w:rPr>
        <w:t xml:space="preserve"> </w:t>
      </w:r>
      <w:r w:rsidR="006056F6" w:rsidRPr="004D27AE">
        <w:rPr>
          <w:rFonts w:ascii="Arial Narrow" w:hAnsi="Arial Narrow"/>
          <w:b/>
          <w:sz w:val="28"/>
        </w:rPr>
        <w:t xml:space="preserve">KÚPNA </w:t>
      </w:r>
      <w:r w:rsidR="006056F6" w:rsidRPr="00150711">
        <w:rPr>
          <w:rFonts w:ascii="Arial Narrow" w:hAnsi="Arial Narrow"/>
          <w:b/>
          <w:sz w:val="28"/>
          <w:szCs w:val="28"/>
        </w:rPr>
        <w:t>ZMLUVA</w:t>
      </w:r>
      <w:r w:rsidR="00621118" w:rsidRPr="00150711">
        <w:rPr>
          <w:rFonts w:ascii="Arial Narrow" w:hAnsi="Arial Narrow"/>
          <w:b/>
          <w:sz w:val="28"/>
          <w:szCs w:val="28"/>
        </w:rPr>
        <w:t xml:space="preserve"> č. </w:t>
      </w:r>
      <w:r w:rsidR="00150711" w:rsidRPr="00150711">
        <w:rPr>
          <w:rFonts w:ascii="Arial Narrow" w:hAnsi="Arial Narrow"/>
          <w:b/>
          <w:sz w:val="28"/>
          <w:szCs w:val="28"/>
          <w:lang w:eastAsia="sk-SK"/>
        </w:rPr>
        <w:t>SE-VO1-2023/004440-002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1D64CF94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bookmarkStart w:id="0" w:name="_GoBack"/>
      <w:bookmarkEnd w:id="0"/>
      <w:r w:rsidR="00D304BC" w:rsidRPr="00D304BC">
        <w:rPr>
          <w:rFonts w:ascii="Arial Narrow" w:hAnsi="Arial Narrow"/>
          <w:sz w:val="22"/>
          <w:szCs w:val="22"/>
        </w:rPr>
        <w:t xml:space="preserve">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78E93279" w:rsidR="002761BF" w:rsidRPr="00DE3BB3" w:rsidRDefault="00564276" w:rsidP="00DC4458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DC4458" w:rsidRPr="00DC4458">
        <w:rPr>
          <w:rFonts w:ascii="Arial Narrow" w:hAnsi="Arial Narrow" w:cs="Calibri"/>
          <w:b/>
          <w:sz w:val="22"/>
          <w:szCs w:val="22"/>
        </w:rPr>
        <w:t>Ručné identifikačné zariadenie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21C1FFA6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DE3BB3">
        <w:rPr>
          <w:rFonts w:ascii="Arial Narrow" w:hAnsi="Arial Narrow" w:cs="Calibri"/>
          <w:sz w:val="22"/>
          <w:szCs w:val="22"/>
        </w:rPr>
        <w:t>Z.z</w:t>
      </w:r>
      <w:proofErr w:type="spellEnd"/>
      <w:r w:rsidRPr="00DE3BB3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="00DC4458">
        <w:rPr>
          <w:rFonts w:ascii="Arial Narrow" w:hAnsi="Arial Narrow"/>
          <w:sz w:val="22"/>
          <w:szCs w:val="22"/>
        </w:rPr>
        <w:t>zo štátneho rozpočtu</w:t>
      </w:r>
      <w:r w:rsidR="00621118" w:rsidRPr="00DE3BB3">
        <w:rPr>
          <w:rFonts w:ascii="Arial Narrow" w:hAnsi="Arial Narrow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387C9278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D3F63" w:rsidRPr="00ED3F63">
        <w:rPr>
          <w:rFonts w:ascii="Arial Narrow" w:hAnsi="Arial Narrow"/>
          <w:b/>
          <w:sz w:val="22"/>
        </w:rPr>
        <w:t xml:space="preserve">Ručný </w:t>
      </w:r>
      <w:proofErr w:type="spellStart"/>
      <w:r w:rsidR="00ED3F63" w:rsidRPr="00ED3F63">
        <w:rPr>
          <w:rFonts w:ascii="Arial Narrow" w:hAnsi="Arial Narrow"/>
          <w:b/>
          <w:sz w:val="22"/>
        </w:rPr>
        <w:t>spektroskopický</w:t>
      </w:r>
      <w:proofErr w:type="spellEnd"/>
      <w:r w:rsidR="00ED3F63" w:rsidRPr="00ED3F63">
        <w:rPr>
          <w:rFonts w:ascii="Arial Narrow" w:hAnsi="Arial Narrow"/>
          <w:b/>
          <w:sz w:val="22"/>
        </w:rPr>
        <w:t xml:space="preserve"> analyzátor na princípe </w:t>
      </w:r>
      <w:proofErr w:type="spellStart"/>
      <w:r w:rsidR="00ED3F63" w:rsidRPr="00ED3F63">
        <w:rPr>
          <w:rFonts w:ascii="Arial Narrow" w:hAnsi="Arial Narrow"/>
          <w:b/>
          <w:sz w:val="22"/>
        </w:rPr>
        <w:t>ramanovej</w:t>
      </w:r>
      <w:proofErr w:type="spellEnd"/>
      <w:r w:rsidR="00ED3F63" w:rsidRPr="00ED3F63">
        <w:rPr>
          <w:rFonts w:ascii="Arial Narrow" w:hAnsi="Arial Narrow"/>
          <w:b/>
          <w:sz w:val="22"/>
        </w:rPr>
        <w:t xml:space="preserve"> </w:t>
      </w:r>
      <w:proofErr w:type="spellStart"/>
      <w:r w:rsidR="00ED3F63" w:rsidRPr="00ED3F63">
        <w:rPr>
          <w:rFonts w:ascii="Arial Narrow" w:hAnsi="Arial Narrow"/>
          <w:b/>
          <w:sz w:val="22"/>
        </w:rPr>
        <w:t>spektrometrie</w:t>
      </w:r>
      <w:proofErr w:type="spellEnd"/>
      <w:r w:rsidR="00DC4458">
        <w:rPr>
          <w:rFonts w:ascii="Arial Narrow" w:hAnsi="Arial Narrow" w:cs="Calibri"/>
          <w:b/>
          <w:sz w:val="22"/>
          <w:szCs w:val="22"/>
        </w:rPr>
        <w:t xml:space="preserve">,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3393E08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</w:t>
      </w:r>
      <w:r w:rsidR="00977F18">
        <w:rPr>
          <w:rFonts w:ascii="Arial Narrow" w:hAnsi="Arial Narrow" w:cs="Calibri"/>
          <w:sz w:val="22"/>
          <w:szCs w:val="22"/>
        </w:rPr>
        <w:t>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</w:t>
      </w:r>
      <w:r w:rsidR="00977F18">
        <w:rPr>
          <w:rFonts w:ascii="Arial Narrow" w:hAnsi="Arial Narrow" w:cs="Calibri"/>
          <w:sz w:val="22"/>
          <w:szCs w:val="22"/>
        </w:rPr>
        <w:t xml:space="preserve"> poprípade českom</w:t>
      </w:r>
      <w:r w:rsidR="009856C5">
        <w:rPr>
          <w:rFonts w:ascii="Arial Narrow" w:hAnsi="Arial Narrow" w:cs="Calibri"/>
          <w:sz w:val="22"/>
          <w:szCs w:val="22"/>
        </w:rPr>
        <w:t xml:space="preserve">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0A07AD14" w:rsidR="00287E51" w:rsidRPr="00977F18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trike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77F18">
        <w:rPr>
          <w:rFonts w:ascii="Arial Narrow" w:hAnsi="Arial Narrow"/>
          <w:sz w:val="22"/>
          <w:szCs w:val="22"/>
        </w:rPr>
        <w:t xml:space="preserve">s </w:t>
      </w:r>
      <w:r w:rsidR="00947A51">
        <w:rPr>
          <w:rFonts w:ascii="Arial Narrow" w:hAnsi="Arial Narrow"/>
          <w:sz w:val="22"/>
          <w:szCs w:val="22"/>
        </w:rPr>
        <w:t>dodaním tovaru do miesta dodania, vyloženie a vy</w:t>
      </w:r>
      <w:r w:rsidR="00977F18">
        <w:rPr>
          <w:rFonts w:ascii="Arial Narrow" w:hAnsi="Arial Narrow"/>
          <w:sz w:val="22"/>
          <w:szCs w:val="22"/>
        </w:rPr>
        <w:t>nesenie tovaru v mieste dodania.</w:t>
      </w:r>
      <w:r w:rsidR="00947A51">
        <w:rPr>
          <w:rFonts w:ascii="Arial Narrow" w:hAnsi="Arial Narrow"/>
          <w:sz w:val="22"/>
          <w:szCs w:val="22"/>
        </w:rPr>
        <w:t xml:space="preserve"> </w:t>
      </w:r>
    </w:p>
    <w:p w14:paraId="06B82263" w14:textId="72AFEEAE" w:rsidR="00FC2417" w:rsidRPr="00340891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 xml:space="preserve">do </w:t>
      </w:r>
      <w:r w:rsidR="00DC4458" w:rsidRPr="00340891">
        <w:rPr>
          <w:rFonts w:ascii="Arial Narrow" w:hAnsi="Arial Narrow" w:cs="Calibri"/>
          <w:sz w:val="22"/>
          <w:szCs w:val="22"/>
        </w:rPr>
        <w:t>1</w:t>
      </w:r>
      <w:r w:rsidR="00340891" w:rsidRPr="00340891">
        <w:rPr>
          <w:rFonts w:ascii="Arial Narrow" w:hAnsi="Arial Narrow" w:cs="Calibri"/>
          <w:sz w:val="22"/>
          <w:szCs w:val="22"/>
        </w:rPr>
        <w:t>8</w:t>
      </w:r>
      <w:r w:rsidR="00DC4458" w:rsidRPr="00340891">
        <w:rPr>
          <w:rFonts w:ascii="Arial Narrow" w:hAnsi="Arial Narrow" w:cs="Calibri"/>
          <w:sz w:val="22"/>
          <w:szCs w:val="22"/>
        </w:rPr>
        <w:t>0</w:t>
      </w:r>
      <w:r w:rsidR="006F70F9" w:rsidRPr="00340891">
        <w:rPr>
          <w:rFonts w:ascii="Arial Narrow" w:hAnsi="Arial Narrow" w:cs="Calibri"/>
          <w:sz w:val="22"/>
          <w:szCs w:val="22"/>
        </w:rPr>
        <w:t xml:space="preserve"> dní</w:t>
      </w:r>
      <w:r w:rsidR="00621118" w:rsidRPr="00340891">
        <w:rPr>
          <w:rFonts w:ascii="Arial Narrow" w:hAnsi="Arial Narrow" w:cs="Calibri"/>
          <w:sz w:val="22"/>
          <w:szCs w:val="22"/>
        </w:rPr>
        <w:t xml:space="preserve"> od nadobudnutia účinnosti Kúpnej zmluvy.</w:t>
      </w:r>
      <w:r w:rsidR="00DE3BB3" w:rsidRPr="00340891">
        <w:rPr>
          <w:rFonts w:ascii="Arial Narrow" w:hAnsi="Arial Narrow" w:cs="Calibri"/>
          <w:szCs w:val="24"/>
        </w:rPr>
        <w:t xml:space="preserve">   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B4E9BDD" w:rsidR="00D414C6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</w:t>
      </w:r>
      <w:r w:rsidR="004819EC" w:rsidRPr="004D27AE">
        <w:rPr>
          <w:rFonts w:ascii="Arial Narrow" w:hAnsi="Arial Narrow"/>
          <w:sz w:val="22"/>
        </w:rPr>
        <w:lastRenderedPageBreak/>
        <w:t>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081C9787" w14:textId="08798694" w:rsidR="00621118" w:rsidRPr="00340891" w:rsidRDefault="00E24E98" w:rsidP="00340891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lastRenderedPageBreak/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lastRenderedPageBreak/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BB2A86" w14:textId="77777777" w:rsidR="00327B60" w:rsidRDefault="00327B60" w:rsidP="00983CE3">
      <w:r>
        <w:separator/>
      </w:r>
    </w:p>
  </w:endnote>
  <w:endnote w:type="continuationSeparator" w:id="0">
    <w:p w14:paraId="696AD4A8" w14:textId="77777777" w:rsidR="00327B60" w:rsidRDefault="00327B60" w:rsidP="00983CE3">
      <w:r>
        <w:continuationSeparator/>
      </w:r>
    </w:p>
  </w:endnote>
  <w:endnote w:type="continuationNotice" w:id="1">
    <w:p w14:paraId="7231BA87" w14:textId="77777777" w:rsidR="00327B60" w:rsidRDefault="00327B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04E1D4E6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6229A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85C2A" w14:textId="77777777" w:rsidR="00327B60" w:rsidRDefault="00327B60" w:rsidP="00983CE3">
      <w:r>
        <w:separator/>
      </w:r>
    </w:p>
  </w:footnote>
  <w:footnote w:type="continuationSeparator" w:id="0">
    <w:p w14:paraId="73DDA795" w14:textId="77777777" w:rsidR="00327B60" w:rsidRDefault="00327B60" w:rsidP="00983CE3">
      <w:r>
        <w:continuationSeparator/>
      </w:r>
    </w:p>
  </w:footnote>
  <w:footnote w:type="continuationNotice" w:id="1">
    <w:p w14:paraId="69F9C5CC" w14:textId="77777777" w:rsidR="00327B60" w:rsidRDefault="00327B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wUA6varhC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0711"/>
    <w:rsid w:val="00153E4C"/>
    <w:rsid w:val="001553F9"/>
    <w:rsid w:val="00166A1C"/>
    <w:rsid w:val="0017463A"/>
    <w:rsid w:val="001822E3"/>
    <w:rsid w:val="0018384E"/>
    <w:rsid w:val="00187189"/>
    <w:rsid w:val="0019245F"/>
    <w:rsid w:val="00194D6E"/>
    <w:rsid w:val="001A0C40"/>
    <w:rsid w:val="001A1D1B"/>
    <w:rsid w:val="001A55E9"/>
    <w:rsid w:val="001A6CD8"/>
    <w:rsid w:val="001B01D3"/>
    <w:rsid w:val="001B18BD"/>
    <w:rsid w:val="001B1D76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27B60"/>
    <w:rsid w:val="00331860"/>
    <w:rsid w:val="00336D81"/>
    <w:rsid w:val="0034089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772DF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260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6F70F9"/>
    <w:rsid w:val="00701D18"/>
    <w:rsid w:val="00703E9D"/>
    <w:rsid w:val="00705B37"/>
    <w:rsid w:val="00706EF3"/>
    <w:rsid w:val="00712663"/>
    <w:rsid w:val="00721BFD"/>
    <w:rsid w:val="007301F2"/>
    <w:rsid w:val="00734EA2"/>
    <w:rsid w:val="00737FAA"/>
    <w:rsid w:val="00745160"/>
    <w:rsid w:val="00754504"/>
    <w:rsid w:val="00755458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77957"/>
    <w:rsid w:val="00977F18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C4458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229A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3F63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7730C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FFCE1A44-A6A1-4C2F-87A4-85EB60D508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F236BF-3E26-4AE9-BC1B-69C5C35BD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110</Words>
  <Characters>17727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Ľuboš Hláčik</cp:lastModifiedBy>
  <cp:revision>5</cp:revision>
  <cp:lastPrinted>2022-02-22T11:27:00Z</cp:lastPrinted>
  <dcterms:created xsi:type="dcterms:W3CDTF">2023-06-27T08:53:00Z</dcterms:created>
  <dcterms:modified xsi:type="dcterms:W3CDTF">2023-07-10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